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Position</w:t>
      </w:r>
      <w:r>
        <w:t xml:space="preserve"> </w:t>
      </w:r>
      <w:r>
        <w:t xml:space="preserve">in</w:t>
      </w:r>
      <w:r>
        <w:t xml:space="preserve"> </w:t>
      </w:r>
      <w:r>
        <w:t xml:space="preserve">Naples,</w:t>
      </w:r>
      <w:r>
        <w:t xml:space="preserve"> </w:t>
      </w:r>
      <w:r>
        <w:t xml:space="preserve">Italy</w:t>
      </w:r>
    </w:p>
    <w:bookmarkStart w:id="21" w:name="X2187db35b8b2c72974d34a18883edd77014233d"/>
    <w:p>
      <w:pPr>
        <w:pStyle w:val="Heading1"/>
      </w:pPr>
      <w:r>
        <w:t xml:space="preserve">Internship Application Letter for Civil Engineering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Naples, Italy</w:t>
      </w:r>
    </w:p>
    <w:bookmarkStart w:id="20" w:name="X7dd264f7db1cbef04bac1acef80f2e011ab0fcf"/>
    <w:p>
      <w:pPr>
        <w:pStyle w:val="Heading2"/>
      </w:pPr>
      <w:r>
        <w:t xml:space="preserve">Subject: Application for Civil Engineering Internship Position in Italy Naples</w:t>
      </w:r>
    </w:p>
    <w:p>
      <w:pPr>
        <w:pStyle w:val="FirstParagraph"/>
      </w:pPr>
      <w:r>
        <w:t xml:space="preserve">Dear Hiring Manager,</w:t>
      </w:r>
    </w:p>
    <w:p>
      <w:pPr>
        <w:pStyle w:val="BodyText"/>
      </w:pPr>
      <w:r>
        <w:t xml:space="preserve">I am writing this Internship Application Letter to express my enthusiastic interest in the Civil Engineering internship position at your esteemed firm, as advertised on [Platform/Website where you saw the posting]. As a highly motivated civil engineering student at [Your University Name] with specialized coursework in structural analysis and sustainable infrastructure development, I am eager to contribute my technical skills and passion for urban innovation to your team working in the vibrant city of Naples, Italy. This opportunity represents a pivotal moment in my professional journey where I can apply theoretical knowledge within the dynamic context of Italy Naples—a city rich with historical engineering challenges and contemporary urban development needs.</w:t>
      </w:r>
    </w:p>
    <w:p>
      <w:pPr>
        <w:pStyle w:val="BodyText"/>
      </w:pPr>
      <w:r>
        <w:t xml:space="preserve">My academic foundation has prepared me for the complexities inherent in Civil Engineering practice, particularly relevant to coastal urban environments like Naples. I have completed rigorous coursework including Advanced Structural Design, Geotechnical Engineering, Urban Infrastructure Planning, and Environmental Impact Assessment. In my final-year project on "Seismic Retrofitting Strategies for Historic Masonry Structures," I developed a comprehensive analysis framework that evaluated preservation techniques while maintaining structural integrity—a methodology directly applicable to Naples’ heritage-rich urban fabric. I further honed these skills through practical experience at [Previous Internship/Project], where I assisted in surveying infrastructure vulnerabilities along the Amalfi Coast, resulting in a 15% improvement in project efficiency metrics through optimized field data collection protocols.</w:t>
      </w:r>
    </w:p>
    <w:p>
      <w:pPr>
        <w:pStyle w:val="BodyText"/>
      </w:pPr>
      <w:r>
        <w:t xml:space="preserve">What particularly excites me about pursuing this internship in Italy Naples is the unique intersection of ancient engineering legacy and modern sustainability challenges. The city’s complex geology—characterized by volcanic soil instability, historical flood patterns, and earthquake risks—demands innovative solutions that respect cultural heritage while advancing resilient infrastructure. Having studied the engineering feats of Roman aqueducts and Renaissance urban planning in Naples during my academic travels, I am deeply inspired by how your firm integrates historical preservation with contemporary engineering practices. The opportunity to contribute to projects addressing Naples’ critical needs—such as the ongoing modernization of public transit systems or coastal protection initiatives against rising sea levels—aligns perfectly with my career aspirations to become a Civil Engineer who bridges tradition and innovation.</w:t>
      </w:r>
    </w:p>
    <w:p>
      <w:pPr>
        <w:pStyle w:val="BodyText"/>
      </w:pPr>
      <w:r>
        <w:t xml:space="preserve">My technical proficiency includes advanced CAD software (AutoCAD Civil 3D, Revit), BIM modeling for infrastructure projects, GIS mapping applications, and proficiency in Python for data analysis of structural loads. I am currently fluent in English (C1) with conversational Italian skills that allow me to engage respectfully with local communities—a critical asset when collaborating with stakeholders across Italy Naples. During a semester abroad at the University of Naples Federico II, I participated in a community-driven project assessing drainage systems in the historic Vomero district, where I learned firsthand how engineering solutions must consider socio-cultural contexts alongside technical feasibility. This experience reinforced my belief that sustainable infrastructure begins with understanding local needs—a principle your firm exemplifies through projects like [Mention a Specific Project if Known, e.g., "the revitalization of Porta Nolana"].</w:t>
      </w:r>
    </w:p>
    <w:p>
      <w:pPr>
        <w:pStyle w:val="BodyText"/>
      </w:pPr>
      <w:r>
        <w:t xml:space="preserve">I am particularly drawn to your firm’s commitment to the "Engineering for Social Impact" initiative, which mirrors my own values. In Naples, where aging infrastructure coexists with rapid urban growth and climate pressures, I aim to contribute through data-driven approaches that enhance public safety while preserving cultural identity. For instance, I propose developing a low-cost sensor network for monitoring historic building stability—inspired by your recent work on the Piazza del Plebiscito renovation—that could be scaled across Naples’ heritage zones. This initiative would directly support Italy’s national "Città Intelligenti" (Smart Cities) program and reflect my dedication to becoming a Civil Engineer who creates tangible, community-centered solutions.</w:t>
      </w:r>
    </w:p>
    <w:p>
      <w:pPr>
        <w:pStyle w:val="BodyText"/>
      </w:pPr>
      <w:r>
        <w:t xml:space="preserve">My adaptability is further demonstrated by my experience working in multicultural teams during international engineering workshops at the International Conference on Sustainable Infrastructure in Milan. There, I collaborated with Italian civil engineers to design flood-resilient public spaces for coastal communities—highlighting how cultural sensitivity amplifies technical outcomes. I understand that successful engineering in Italy Naples requires not just technical excellence but also respect for local practices and environmental stewardship. My proactive approach was recognized when I led a student initiative to map seismic risks across my university campus, resulting in recommendations adopted by the campus sustainability office.</w:t>
      </w:r>
    </w:p>
    <w:p>
      <w:pPr>
        <w:pStyle w:val="BodyText"/>
      </w:pPr>
      <w:r>
        <w:t xml:space="preserve">I am deeply committed to contributing meaningfully to your team’s mission while learning from Naples’ exceptional engineering legacy. The city’s position as a crossroads of Mediterranean innovation makes it the ideal setting for me to develop into a Civil Engineer who understands that infrastructure is more than concrete—it’s the backbone of community resilience and cultural continuity. I am confident that my technical skills, cultural adaptability, and passion for sustainable urban development would enable me to support your projects from day one while growing under your mentorship.</w:t>
      </w:r>
    </w:p>
    <w:p>
      <w:pPr>
        <w:pStyle w:val="BodyText"/>
      </w:pPr>
      <w:r>
        <w:t xml:space="preserve">Thank you for considering this Internship Application Letter. I have attached my resume, academic transcripts, and a portfolio of relevant engineering projects for your review. I welcome the opportunity to discuss how my background aligns with your team’s vision for Naples’ future infrastructure during an interview at your convenience. The chance to learn from Italy Naples’ leading civil engineering professionals would be an invaluable step toward my goal of becoming a Civil Engineer who leaves a lasting, positive impact on communities worldwid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27 words, meeting the specified requirement.</w:t>
      </w:r>
    </w:p>
    <w:p>
      <w:pPr>
        <w:pStyle w:val="BodyText"/>
      </w:pPr>
      <w:r>
        <w:rPr>
          <w:bCs/>
          <w:b/>
        </w:rPr>
        <w:t xml:space="preserve">Key Phrases Incorporated:</w:t>
      </w:r>
    </w:p>
    <w:p>
      <w:pPr>
        <w:numPr>
          <w:ilvl w:val="0"/>
          <w:numId w:val="1001"/>
        </w:numPr>
        <w:pStyle w:val="Compact"/>
      </w:pPr>
      <w:r>
        <w:t xml:space="preserve">"Internship Application Letter" (used in subject line and body)</w:t>
      </w:r>
    </w:p>
    <w:p>
      <w:pPr>
        <w:numPr>
          <w:ilvl w:val="0"/>
          <w:numId w:val="1001"/>
        </w:numPr>
        <w:pStyle w:val="Compact"/>
      </w:pPr>
      <w:r>
        <w:t xml:space="preserve">"Civil Engineer" (referenced throughout, especially in career goals)</w:t>
      </w:r>
    </w:p>
    <w:p>
      <w:pPr>
        <w:numPr>
          <w:ilvl w:val="0"/>
          <w:numId w:val="1001"/>
        </w:numPr>
        <w:pStyle w:val="Compact"/>
      </w:pPr>
      <w:r>
        <w:t xml:space="preserve">"Italy Naples" (specifically contextualized as the location for engineering challenges and opportun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ivil Engineering Position in Naples, Italy</dc:title>
  <dc:creator/>
  <dc:language>en</dc:language>
  <cp:keywords/>
  <dcterms:created xsi:type="dcterms:W3CDTF">2026-07-20T18:10:36Z</dcterms:created>
  <dcterms:modified xsi:type="dcterms:W3CDTF">2026-07-20T18:10:36Z</dcterms:modified>
</cp:coreProperties>
</file>

<file path=docProps/custom.xml><?xml version="1.0" encoding="utf-8"?>
<Properties xmlns="http://schemas.openxmlformats.org/officeDocument/2006/custom-properties" xmlns:vt="http://schemas.openxmlformats.org/officeDocument/2006/docPropsVTypes"/>
</file>